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1" w:name="Xbbb28968fa95c9278dbcbf68db27b9dc08f5642"/>
    <w:p>
      <w:pPr>
        <w:pStyle w:val="Heading1"/>
      </w:pPr>
      <w:r>
        <w:t xml:space="preserve">Cover Letter for Hairdresser Position in United States Houston</w:t>
      </w:r>
    </w:p>
    <w:p>
      <w:pPr>
        <w:pStyle w:val="FirstParagraph"/>
      </w:pPr>
      <w:r>
        <w:rPr>
          <w:bCs/>
          <w:b/>
        </w:rPr>
        <w:t xml:space="preserve">John Doe</w:t>
      </w:r>
      <w:r>
        <w:br/>
      </w:r>
      <w:r>
        <w:t xml:space="preserve">1234 Main Street</w:t>
      </w:r>
      <w:r>
        <w:br/>
      </w:r>
      <w:r>
        <w:t xml:space="preserve">Houston, TX 77001</w:t>
      </w:r>
      <w:r>
        <w:br/>
      </w:r>
      <w:r>
        <w:t xml:space="preserve">(555) 123-4567</w:t>
      </w:r>
      <w:r>
        <w:br/>
      </w:r>
      <w:r>
        <w:t xml:space="preserve">johndoe@example.com</w:t>
      </w:r>
    </w:p>
    <w:p>
      <w:pPr>
        <w:pStyle w:val="BodyText"/>
      </w:pPr>
      <w:r>
        <w:t xml:space="preserve">April 5, 2024</w:t>
      </w:r>
    </w:p>
    <w:p>
      <w:pPr>
        <w:pStyle w:val="BodyText"/>
      </w:pPr>
      <w:r>
        <w:rPr>
          <w:bCs/>
          <w:b/>
        </w:rPr>
        <w:t xml:space="preserve">HR Department</w:t>
      </w:r>
      <w:r>
        <w:br/>
      </w:r>
      <w:r>
        <w:t xml:space="preserve">Salon X</w:t>
      </w:r>
      <w:r>
        <w:t xml:space="preserve"> </w:t>
      </w:r>
      <w:r>
        <w:t xml:space="preserve">Beauty Studio</w:t>
      </w:r>
      <w:r>
        <w:br/>
      </w:r>
      <w:r>
        <w:t xml:space="preserve">5678 Peachtree Avenue</w:t>
      </w:r>
      <w:r>
        <w:br/>
      </w:r>
      <w:r>
        <w:t xml:space="preserve">Houston, TX 77019</w:t>
      </w:r>
    </w:p>
    <w:bookmarkStart w:id="20" w:name="dear-hiring-team"/>
    <w:p>
      <w:pPr>
        <w:pStyle w:val="Heading2"/>
      </w:pPr>
      <w:r>
        <w:t xml:space="preserve">Dear Hiring Team,</w:t>
      </w:r>
    </w:p>
    <w:p>
      <w:pPr>
        <w:pStyle w:val="FirstParagraph"/>
      </w:pPr>
      <w:r>
        <w:t xml:space="preserve">I am writing to express my enthusiasm for the Hairdresser position at Salon X</w:t>
      </w:r>
      <w:r>
        <w:t xml:space="preserve"> </w:t>
      </w:r>
      <w:r>
        <w:t xml:space="preserve">Beauty Studio in United States Houston. As a dedicated and creative haircare professional with over eight years of experience, I am confident in my ability to contribute to your team’s success while delivering exceptional service that aligns with the dynamic beauty standards of Houston’s diverse community. This Cover Letter outlines my qualifications, passion for hairstyling, and commitment to excellence in the United States Houston market.</w:t>
      </w:r>
    </w:p>
    <w:p>
      <w:pPr>
        <w:pStyle w:val="BodyText"/>
      </w:pPr>
      <w:r>
        <w:t xml:space="preserve">As a certified Hairdresser with a strong foundation in both traditional and contemporary techniques, I have honed my skills through years of hands-on experience in high-energy salons across Texas. My journey began as an apprentice at a local salon in Austin, where I learned the importance of precision, creativity, and client-centric service. Over the years, I have expanded my expertise to include advanced cutting methods, color theory, and treatments tailored to various hair textures—skills that are particularly valuable in United States Houston’s multicultural environment. Whether working with natural curls, straightened styles, or intricate updos for special events, I approach every client with the same level of care and attention to detail.</w:t>
      </w:r>
    </w:p>
    <w:p>
      <w:pPr>
        <w:pStyle w:val="BodyText"/>
      </w:pPr>
      <w:r>
        <w:t xml:space="preserve">One of my greatest strengths as a Hairdresser is my ability to build trust and rapport with clients. In United States Houston, where beauty trends are constantly evolving, I prioritize staying ahead of the curve by attending industry workshops, following leading stylists on social media, and experimenting with new techniques in my own practice. For example, I recently completed a certification in sustainable haircare practices, which allows me to offer eco-friendly options to environmentally conscious clients—a growing demand in Houston’s forward-thinking community. This dedication to professional growth ensures that I can meet the unique needs of each client while maintaining the highest standards of quality and safety.</w:t>
      </w:r>
    </w:p>
    <w:p>
      <w:pPr>
        <w:pStyle w:val="BodyText"/>
      </w:pPr>
      <w:r>
        <w:t xml:space="preserve">My experience working in United States Houston’s bustling beauty industry has also taught me the importance of adaptability. The city’s fast-paced lifestyle and diverse clientele require a Hairdresser to be both versatile and efficient. At my previous salon, I managed a high-volume schedule while maintaining a 95% client retention rate by consistently exceeding expectations through personalized consultations and follow-up care. Whether it’s recommending the perfect shade of hair color for an upcoming wedding or creating a low-maintenance style for a busy professional, I take pride in ensuring every client leaves feeling confident and satisfied.</w:t>
      </w:r>
    </w:p>
    <w:p>
      <w:pPr>
        <w:pStyle w:val="BodyText"/>
      </w:pPr>
      <w:r>
        <w:t xml:space="preserve">What sets me apart as a Hairdresser is my ability to blend technical expertise with artistic flair. In United States Houston, where trends like bold ombre tones, textured bobs, and natural haircare are thriving, I have developed a reputation for delivering cutting-edge looks that reflect each client’s personality. My portfolio includes everything from sleek modern cuts to intricate braided styles inspired by the city’s vibrant cultural heritage. I also specialize in color correction and hair restoration, which are in high demand among clients seeking long-term solutions for damaged or aging hair.</w:t>
      </w:r>
    </w:p>
    <w:p>
      <w:pPr>
        <w:pStyle w:val="BodyText"/>
      </w:pPr>
      <w:r>
        <w:t xml:space="preserve">Furthermore, my passion for community engagement aligns with the values of Salon X</w:t>
      </w:r>
      <w:r>
        <w:t xml:space="preserve"> </w:t>
      </w:r>
      <w:r>
        <w:t xml:space="preserve">Beauty Studio. In United States Houston, I have volunteered at local events to promote haircare education and accessibility, such as organizing free styling sessions for underserved neighborhoods. These experiences have reinforced my belief that a Hairdresser’s role extends beyond the chair—it’s about building relationships and making a positive impact. I would be thrilled to bring this same spirit of service to your team while contributing to the salon’s mission of excellence.</w:t>
      </w:r>
    </w:p>
    <w:p>
      <w:pPr>
        <w:pStyle w:val="BodyText"/>
      </w:pPr>
      <w:r>
        <w:t xml:space="preserve">I am particularly drawn to Salon X</w:t>
      </w:r>
      <w:r>
        <w:t xml:space="preserve"> </w:t>
      </w:r>
      <w:r>
        <w:t xml:space="preserve">Beauty Studio because of its reputation for innovation and client-focused care in United States Houston. Your commitment to fostering a welcoming environment for both stylists and clients resonates with my own values. I am eager to collaborate with your team to create unforgettable experiences that reflect the creativity and diversity of Houston’s beauty landscape.</w:t>
      </w:r>
    </w:p>
    <w:p>
      <w:pPr>
        <w:pStyle w:val="BodyText"/>
      </w:pPr>
      <w:r>
        <w:t xml:space="preserve">Thank you for considering my application. I would welcome the opportunity to discuss how my skills, experience, and passion for hairstyling can benefit your salon. Please feel free to contact me at (555) 123-4567 or johndoe@example.com at your earliest convenience. I look forward to the possibility of contributing to the success of Salon X</w:t>
      </w:r>
      <w:r>
        <w:t xml:space="preserve"> </w:t>
      </w:r>
      <w:r>
        <w:t xml:space="preserve">Beauty Studio in United States Houston.</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United States Houston</dc:title>
  <dc:creator/>
  <dc:language>en</dc:language>
  <cp:keywords/>
  <dcterms:created xsi:type="dcterms:W3CDTF">2026-07-24T18:52:24Z</dcterms:created>
  <dcterms:modified xsi:type="dcterms:W3CDTF">2026-07-24T18:52:24Z</dcterms:modified>
</cp:coreProperties>
</file>

<file path=docProps/custom.xml><?xml version="1.0" encoding="utf-8"?>
<Properties xmlns="http://schemas.openxmlformats.org/officeDocument/2006/custom-properties" xmlns:vt="http://schemas.openxmlformats.org/officeDocument/2006/docPropsVTypes"/>
</file>